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8F176" w14:textId="137B68A3" w:rsidR="00944B8A" w:rsidRDefault="007E467B">
      <w:pPr>
        <w:pStyle w:val="Title"/>
      </w:pPr>
      <w:r>
        <w:t xml:space="preserve">Feedback for Project Number </w:t>
      </w:r>
      <w:r w:rsidR="00635C8C">
        <w:t>22</w:t>
      </w:r>
    </w:p>
    <w:p w14:paraId="1FB41CC0" w14:textId="77777777" w:rsidR="00944B8A" w:rsidRDefault="007E467B">
      <w:pPr>
        <w:pStyle w:val="Heading2"/>
      </w:pPr>
      <w:bookmarkStart w:id="0" w:name="instructions"/>
      <w:bookmarkEnd w:id="0"/>
      <w:r>
        <w:t>Instructions</w:t>
      </w:r>
    </w:p>
    <w:p w14:paraId="5BBFC658" w14:textId="77777777" w:rsidR="00944B8A" w:rsidRDefault="007E467B">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6728FA94" w14:textId="77777777" w:rsidR="00944B8A" w:rsidRDefault="007E467B">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8th at 11:59pm CST</w:t>
      </w:r>
      <w:r>
        <w:t xml:space="preserve">. For ease you can use this markdown file to fill out your responses and knit which will produce a word </w:t>
      </w:r>
      <w:r>
        <w:t>document for you.</w:t>
      </w:r>
    </w:p>
    <w:p w14:paraId="2A21ED16" w14:textId="77777777" w:rsidR="00944B8A" w:rsidRDefault="007E467B">
      <w:pPr>
        <w:pStyle w:val="Heading2"/>
      </w:pPr>
      <w:bookmarkStart w:id="1" w:name="feedback-below"/>
      <w:bookmarkEnd w:id="1"/>
      <w:r>
        <w:t>Feedback Below</w:t>
      </w:r>
    </w:p>
    <w:p w14:paraId="72913F5A" w14:textId="056C4526" w:rsidR="00944B8A" w:rsidRPr="00635C8C" w:rsidRDefault="007E467B">
      <w:pPr>
        <w:pStyle w:val="FirstParagraph"/>
        <w:rPr>
          <w:bCs/>
        </w:rPr>
      </w:pPr>
      <w:r>
        <w:rPr>
          <w:b/>
        </w:rPr>
        <w:t>What did you first notice about this project?</w:t>
      </w:r>
      <w:r w:rsidR="00635C8C">
        <w:rPr>
          <w:b/>
        </w:rPr>
        <w:br/>
      </w:r>
      <w:r w:rsidR="00635C8C">
        <w:rPr>
          <w:bCs/>
        </w:rPr>
        <w:t xml:space="preserve">I first noticed that this project is about sports, football-like logos on the About page were specifically what caught my eye when I opened the project. </w:t>
      </w:r>
    </w:p>
    <w:p w14:paraId="34695A1F" w14:textId="4602969F" w:rsidR="00635C8C" w:rsidRPr="00635C8C" w:rsidRDefault="007E467B">
      <w:pPr>
        <w:pStyle w:val="BodyText"/>
        <w:rPr>
          <w:bCs/>
        </w:rPr>
      </w:pPr>
      <w:r>
        <w:rPr>
          <w:b/>
        </w:rPr>
        <w:t>What was this project’s main story?</w:t>
      </w:r>
      <w:r w:rsidR="00635C8C">
        <w:rPr>
          <w:bCs/>
        </w:rPr>
        <w:br/>
        <w:t>I think the main story of this project is to give a brief introduction to what cricket is for people that don’t really know about it and to give small performance analysis throughout the years</w:t>
      </w:r>
      <w:r w:rsidR="00A56FFE">
        <w:rPr>
          <w:bCs/>
        </w:rPr>
        <w:t xml:space="preserve"> for each player</w:t>
      </w:r>
      <w:r w:rsidR="00635C8C">
        <w:rPr>
          <w:bCs/>
        </w:rPr>
        <w:t>.</w:t>
      </w:r>
    </w:p>
    <w:p w14:paraId="131A086D" w14:textId="194747B4" w:rsidR="00944B8A" w:rsidRPr="00A56FFE" w:rsidRDefault="007E467B">
      <w:pPr>
        <w:pStyle w:val="BodyText"/>
      </w:pPr>
      <w:r>
        <w:rPr>
          <w:b/>
        </w:rPr>
        <w:t>What were some areas of improvement?</w:t>
      </w:r>
      <w:r w:rsidR="00635C8C">
        <w:rPr>
          <w:b/>
        </w:rPr>
        <w:br/>
      </w:r>
      <w:r w:rsidR="00A56FFE">
        <w:t xml:space="preserve">I think there’s few areas of improvement, to me this project is well done. I can only think of maybe having an option to plot a player’s performance over time to recognize some trends but that’s about it. </w:t>
      </w:r>
    </w:p>
    <w:p w14:paraId="68C1EF0C" w14:textId="47E66063" w:rsidR="00944B8A" w:rsidRPr="00A56FFE" w:rsidRDefault="007E467B">
      <w:pPr>
        <w:pStyle w:val="BodyText"/>
        <w:rPr>
          <w:bCs/>
        </w:rPr>
      </w:pPr>
      <w:r>
        <w:rPr>
          <w:b/>
        </w:rPr>
        <w:t>What elements would you add to this project?</w:t>
      </w:r>
      <w:r w:rsidR="00A56FFE">
        <w:rPr>
          <w:b/>
        </w:rPr>
        <w:br/>
      </w:r>
      <w:r w:rsidR="00A56FFE">
        <w:rPr>
          <w:bCs/>
        </w:rPr>
        <w:t>I would only add</w:t>
      </w:r>
      <w:r w:rsidR="008F4200">
        <w:rPr>
          <w:bCs/>
        </w:rPr>
        <w:t xml:space="preserve"> a</w:t>
      </w:r>
      <w:r w:rsidR="00A56FFE">
        <w:rPr>
          <w:bCs/>
        </w:rPr>
        <w:t xml:space="preserve"> </w:t>
      </w:r>
      <w:r w:rsidR="008F4200">
        <w:rPr>
          <w:bCs/>
        </w:rPr>
        <w:t>function</w:t>
      </w:r>
      <w:r w:rsidR="00A56FFE">
        <w:rPr>
          <w:bCs/>
        </w:rPr>
        <w:t xml:space="preserve"> to plot a player’s performance over time.</w:t>
      </w:r>
    </w:p>
    <w:p w14:paraId="72FC9B10" w14:textId="1CC53792" w:rsidR="00944B8A" w:rsidRPr="008F4200" w:rsidRDefault="007E467B">
      <w:pPr>
        <w:pStyle w:val="BodyText"/>
        <w:rPr>
          <w:bCs/>
        </w:rPr>
      </w:pPr>
      <w:r>
        <w:rPr>
          <w:b/>
        </w:rPr>
        <w:t>What were some successful elements of this project?</w:t>
      </w:r>
      <w:r w:rsidR="008F4200">
        <w:rPr>
          <w:b/>
        </w:rPr>
        <w:br/>
      </w:r>
      <w:r w:rsidR="008F4200">
        <w:rPr>
          <w:bCs/>
        </w:rPr>
        <w:t>I think this project successfully presents quantities that could be important for someone who is interested in knowing more details about a specific player.</w:t>
      </w:r>
    </w:p>
    <w:p w14:paraId="5FD5B0BE" w14:textId="574A475D" w:rsidR="00944B8A" w:rsidRPr="00A56FFE" w:rsidRDefault="007E467B">
      <w:pPr>
        <w:pStyle w:val="BodyText"/>
        <w:rPr>
          <w:bCs/>
        </w:rPr>
      </w:pPr>
      <w:r>
        <w:rPr>
          <w:b/>
        </w:rPr>
        <w:lastRenderedPageBreak/>
        <w:t>Any oth</w:t>
      </w:r>
      <w:r>
        <w:rPr>
          <w:b/>
        </w:rPr>
        <w:t>er thoughts you would like to convey to your peer?</w:t>
      </w:r>
      <w:r w:rsidR="00A56FFE">
        <w:rPr>
          <w:bCs/>
        </w:rPr>
        <w:br/>
        <w:t>To me, this was a well made interactive shiny project and I hope you continue to sharpen your data skills!</w:t>
      </w:r>
    </w:p>
    <w:sectPr w:rsidR="00944B8A" w:rsidRPr="00A56F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A3381" w14:textId="77777777" w:rsidR="007E467B" w:rsidRDefault="007E467B">
      <w:pPr>
        <w:spacing w:after="0"/>
      </w:pPr>
      <w:r>
        <w:separator/>
      </w:r>
    </w:p>
  </w:endnote>
  <w:endnote w:type="continuationSeparator" w:id="0">
    <w:p w14:paraId="36BFC1EB" w14:textId="77777777" w:rsidR="007E467B" w:rsidRDefault="007E46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813F8" w14:textId="77777777" w:rsidR="007E467B" w:rsidRDefault="007E467B">
      <w:r>
        <w:separator/>
      </w:r>
    </w:p>
  </w:footnote>
  <w:footnote w:type="continuationSeparator" w:id="0">
    <w:p w14:paraId="353071A2" w14:textId="77777777" w:rsidR="007E467B" w:rsidRDefault="007E46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1582CE"/>
    <w:multiLevelType w:val="multilevel"/>
    <w:tmpl w:val="0DA6EE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8ACF2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045328516">
    <w:abstractNumId w:val="1"/>
  </w:num>
  <w:num w:numId="2" w16cid:durableId="3442072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35C8C"/>
    <w:rsid w:val="00784D58"/>
    <w:rsid w:val="007E467B"/>
    <w:rsid w:val="008D6863"/>
    <w:rsid w:val="008F4200"/>
    <w:rsid w:val="00944B8A"/>
    <w:rsid w:val="00A56FF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68B3C"/>
  <w15:docId w15:val="{598A826D-F8C9-4F3D-A613-5253ECFF9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42jxyeUAFtKT4EJ9R3uNlhOddUYBNlRj9eVhquv68M/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2</Pages>
  <Words>378</Words>
  <Characters>2157</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Ryan Rosario Merced</dc:creator>
  <cp:lastModifiedBy>Ryan Rosario Merced</cp:lastModifiedBy>
  <cp:revision>2</cp:revision>
  <dcterms:created xsi:type="dcterms:W3CDTF">2022-05-08T20:50:00Z</dcterms:created>
  <dcterms:modified xsi:type="dcterms:W3CDTF">2022-05-08T20:50:00Z</dcterms:modified>
</cp:coreProperties>
</file>